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389"/>
        <w:gridCol w:w="1340"/>
        <w:gridCol w:w="1228"/>
        <w:gridCol w:w="1488"/>
        <w:gridCol w:w="1323"/>
        <w:gridCol w:w="1248"/>
      </w:tblGrid>
      <w:tr w:rsidR="009035A9" w:rsidTr="009035A9">
        <w:trPr>
          <w:trHeight w:val="416"/>
        </w:trPr>
        <w:tc>
          <w:tcPr>
            <w:tcW w:w="2389" w:type="dxa"/>
          </w:tcPr>
          <w:p w:rsidR="004E4D99" w:rsidRDefault="004E4D99" w:rsidP="004E4D99">
            <w:pPr>
              <w:jc w:val="center"/>
            </w:pPr>
            <w:r>
              <w:t>Variable Name</w:t>
            </w:r>
          </w:p>
        </w:tc>
        <w:tc>
          <w:tcPr>
            <w:tcW w:w="1340" w:type="dxa"/>
          </w:tcPr>
          <w:p w:rsidR="004E4D99" w:rsidRDefault="004E4D99">
            <w:r>
              <w:t>Test Type</w:t>
            </w:r>
          </w:p>
        </w:tc>
        <w:tc>
          <w:tcPr>
            <w:tcW w:w="1228" w:type="dxa"/>
          </w:tcPr>
          <w:p w:rsidR="004E4D99" w:rsidRDefault="004E4D99">
            <w:r>
              <w:t>Test Data</w:t>
            </w:r>
          </w:p>
        </w:tc>
        <w:tc>
          <w:tcPr>
            <w:tcW w:w="1488" w:type="dxa"/>
          </w:tcPr>
          <w:p w:rsidR="004E4D99" w:rsidRDefault="004E4D99">
            <w:r>
              <w:t>Purpose of Data</w:t>
            </w:r>
          </w:p>
        </w:tc>
        <w:tc>
          <w:tcPr>
            <w:tcW w:w="1323" w:type="dxa"/>
          </w:tcPr>
          <w:p w:rsidR="004E4D99" w:rsidRDefault="004E4D99">
            <w:r>
              <w:t>User’s Expected Result</w:t>
            </w:r>
          </w:p>
        </w:tc>
        <w:tc>
          <w:tcPr>
            <w:tcW w:w="1248" w:type="dxa"/>
          </w:tcPr>
          <w:p w:rsidR="004E4D99" w:rsidRDefault="004E4D99"/>
          <w:p w:rsidR="004E4D99" w:rsidRPr="004E4D99" w:rsidRDefault="004E4D99" w:rsidP="004E4D99">
            <w:pPr>
              <w:jc w:val="center"/>
            </w:pPr>
            <w:r>
              <w:t>Actual Result</w:t>
            </w:r>
          </w:p>
        </w:tc>
      </w:tr>
      <w:tr w:rsidR="009035A9" w:rsidTr="009035A9">
        <w:trPr>
          <w:trHeight w:val="1022"/>
        </w:trPr>
        <w:tc>
          <w:tcPr>
            <w:tcW w:w="2389" w:type="dxa"/>
          </w:tcPr>
          <w:p w:rsidR="004E4D99" w:rsidRDefault="00F85709">
            <w:r>
              <w:t xml:space="preserve">Decision </w:t>
            </w:r>
          </w:p>
        </w:tc>
        <w:tc>
          <w:tcPr>
            <w:tcW w:w="1340" w:type="dxa"/>
          </w:tcPr>
          <w:p w:rsidR="004E4D99" w:rsidRDefault="00F85709" w:rsidP="00F85709">
            <w:pPr>
              <w:tabs>
                <w:tab w:val="left" w:pos="1116"/>
              </w:tabs>
            </w:pPr>
            <w:r>
              <w:t>String</w:t>
            </w:r>
          </w:p>
        </w:tc>
        <w:tc>
          <w:tcPr>
            <w:tcW w:w="1228" w:type="dxa"/>
          </w:tcPr>
          <w:p w:rsidR="004E4D99" w:rsidRDefault="004E4D99"/>
        </w:tc>
        <w:tc>
          <w:tcPr>
            <w:tcW w:w="1488" w:type="dxa"/>
          </w:tcPr>
          <w:p w:rsidR="004E4D99" w:rsidRDefault="004E4D99"/>
        </w:tc>
        <w:tc>
          <w:tcPr>
            <w:tcW w:w="1323" w:type="dxa"/>
          </w:tcPr>
          <w:p w:rsidR="004E4D99" w:rsidRDefault="004E4D99"/>
        </w:tc>
        <w:tc>
          <w:tcPr>
            <w:tcW w:w="1248" w:type="dxa"/>
          </w:tcPr>
          <w:p w:rsidR="004E4D99" w:rsidRDefault="004E4D99"/>
        </w:tc>
      </w:tr>
      <w:tr w:rsidR="009035A9" w:rsidTr="009035A9">
        <w:trPr>
          <w:trHeight w:val="1157"/>
        </w:trPr>
        <w:tc>
          <w:tcPr>
            <w:tcW w:w="2389" w:type="dxa"/>
          </w:tcPr>
          <w:p w:rsidR="004E4D99" w:rsidRDefault="00F85709">
            <w:r>
              <w:t>option</w:t>
            </w:r>
          </w:p>
        </w:tc>
        <w:tc>
          <w:tcPr>
            <w:tcW w:w="1340" w:type="dxa"/>
          </w:tcPr>
          <w:p w:rsidR="004E4D99" w:rsidRDefault="00F85709">
            <w:r>
              <w:t>integer</w:t>
            </w:r>
          </w:p>
        </w:tc>
        <w:tc>
          <w:tcPr>
            <w:tcW w:w="1228" w:type="dxa"/>
          </w:tcPr>
          <w:p w:rsidR="004E4D99" w:rsidRDefault="004E4D99"/>
        </w:tc>
        <w:tc>
          <w:tcPr>
            <w:tcW w:w="1488" w:type="dxa"/>
          </w:tcPr>
          <w:p w:rsidR="004E4D99" w:rsidRDefault="004E4D99"/>
        </w:tc>
        <w:tc>
          <w:tcPr>
            <w:tcW w:w="1323" w:type="dxa"/>
          </w:tcPr>
          <w:p w:rsidR="004E4D99" w:rsidRDefault="004E4D99"/>
        </w:tc>
        <w:tc>
          <w:tcPr>
            <w:tcW w:w="1248" w:type="dxa"/>
          </w:tcPr>
          <w:p w:rsidR="004E4D99" w:rsidRDefault="004E4D99"/>
        </w:tc>
      </w:tr>
      <w:tr w:rsidR="009035A9" w:rsidTr="009035A9">
        <w:trPr>
          <w:trHeight w:val="1157"/>
        </w:trPr>
        <w:tc>
          <w:tcPr>
            <w:tcW w:w="2389" w:type="dxa"/>
          </w:tcPr>
          <w:p w:rsidR="00916266" w:rsidRDefault="00916266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fullName</w:t>
            </w:r>
            <w:proofErr w:type="spellEnd"/>
          </w:p>
        </w:tc>
        <w:tc>
          <w:tcPr>
            <w:tcW w:w="1340" w:type="dxa"/>
          </w:tcPr>
          <w:p w:rsidR="00916266" w:rsidRDefault="00786401">
            <w:r>
              <w:t>String</w:t>
            </w:r>
          </w:p>
        </w:tc>
        <w:tc>
          <w:tcPr>
            <w:tcW w:w="1228" w:type="dxa"/>
          </w:tcPr>
          <w:p w:rsidR="00916266" w:rsidRDefault="00916266"/>
        </w:tc>
        <w:tc>
          <w:tcPr>
            <w:tcW w:w="1488" w:type="dxa"/>
          </w:tcPr>
          <w:p w:rsidR="00916266" w:rsidRDefault="00457185">
            <w:r>
              <w:t>Allow the program to store</w:t>
            </w:r>
            <w:r w:rsidR="0011310B">
              <w:t xml:space="preserve"> all</w:t>
            </w:r>
            <w:r>
              <w:t xml:space="preserve"> students </w:t>
            </w:r>
            <w:r w:rsidR="0011310B">
              <w:t xml:space="preserve">full </w:t>
            </w:r>
            <w:r>
              <w:t>name to a file</w:t>
            </w:r>
          </w:p>
        </w:tc>
        <w:tc>
          <w:tcPr>
            <w:tcW w:w="1323" w:type="dxa"/>
          </w:tcPr>
          <w:p w:rsidR="00916266" w:rsidRDefault="00916266"/>
        </w:tc>
        <w:tc>
          <w:tcPr>
            <w:tcW w:w="1248" w:type="dxa"/>
          </w:tcPr>
          <w:p w:rsidR="00916266" w:rsidRDefault="00916266"/>
        </w:tc>
      </w:tr>
      <w:tr w:rsidR="009035A9" w:rsidTr="009035A9">
        <w:trPr>
          <w:trHeight w:val="1157"/>
        </w:trPr>
        <w:tc>
          <w:tcPr>
            <w:tcW w:w="2389" w:type="dxa"/>
          </w:tcPr>
          <w:p w:rsidR="00916266" w:rsidRDefault="00916266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mathGrade</w:t>
            </w:r>
            <w:proofErr w:type="spellEnd"/>
          </w:p>
        </w:tc>
        <w:tc>
          <w:tcPr>
            <w:tcW w:w="1340" w:type="dxa"/>
          </w:tcPr>
          <w:p w:rsidR="00916266" w:rsidRDefault="00786401">
            <w:r>
              <w:t>String</w:t>
            </w:r>
          </w:p>
        </w:tc>
        <w:tc>
          <w:tcPr>
            <w:tcW w:w="1228" w:type="dxa"/>
          </w:tcPr>
          <w:p w:rsidR="00916266" w:rsidRDefault="00916266"/>
        </w:tc>
        <w:tc>
          <w:tcPr>
            <w:tcW w:w="1488" w:type="dxa"/>
          </w:tcPr>
          <w:p w:rsidR="00916266" w:rsidRDefault="00457185">
            <w:r>
              <w:t>Allow the program to store</w:t>
            </w:r>
            <w:r w:rsidR="0011310B">
              <w:t xml:space="preserve"> all</w:t>
            </w:r>
            <w:r>
              <w:t xml:space="preserve"> math students </w:t>
            </w:r>
            <w:r>
              <w:t>grades</w:t>
            </w:r>
            <w:r>
              <w:t xml:space="preserve"> to a file</w:t>
            </w:r>
          </w:p>
        </w:tc>
        <w:tc>
          <w:tcPr>
            <w:tcW w:w="1323" w:type="dxa"/>
          </w:tcPr>
          <w:p w:rsidR="00916266" w:rsidRDefault="00916266"/>
        </w:tc>
        <w:tc>
          <w:tcPr>
            <w:tcW w:w="1248" w:type="dxa"/>
          </w:tcPr>
          <w:p w:rsidR="00916266" w:rsidRDefault="00916266"/>
        </w:tc>
      </w:tr>
      <w:tr w:rsidR="009035A9" w:rsidTr="009035A9">
        <w:trPr>
          <w:trHeight w:val="1157"/>
        </w:trPr>
        <w:tc>
          <w:tcPr>
            <w:tcW w:w="2389" w:type="dxa"/>
          </w:tcPr>
          <w:p w:rsidR="00916266" w:rsidRDefault="00916266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engGrade</w:t>
            </w:r>
            <w:proofErr w:type="spellEnd"/>
          </w:p>
        </w:tc>
        <w:tc>
          <w:tcPr>
            <w:tcW w:w="1340" w:type="dxa"/>
          </w:tcPr>
          <w:p w:rsidR="00916266" w:rsidRDefault="00786401">
            <w:r>
              <w:t>String</w:t>
            </w:r>
          </w:p>
        </w:tc>
        <w:tc>
          <w:tcPr>
            <w:tcW w:w="1228" w:type="dxa"/>
          </w:tcPr>
          <w:p w:rsidR="00916266" w:rsidRDefault="00916266"/>
        </w:tc>
        <w:tc>
          <w:tcPr>
            <w:tcW w:w="1488" w:type="dxa"/>
          </w:tcPr>
          <w:p w:rsidR="00916266" w:rsidRDefault="00457185">
            <w:r>
              <w:t xml:space="preserve">Allow the program to store </w:t>
            </w:r>
            <w:r w:rsidR="0011310B">
              <w:t xml:space="preserve">all </w:t>
            </w:r>
            <w:r>
              <w:t>English</w:t>
            </w:r>
            <w:r>
              <w:t xml:space="preserve"> students</w:t>
            </w:r>
            <w:r w:rsidR="0011310B">
              <w:t xml:space="preserve"> grades</w:t>
            </w:r>
            <w:r>
              <w:t xml:space="preserve"> name to a file</w:t>
            </w:r>
          </w:p>
        </w:tc>
        <w:tc>
          <w:tcPr>
            <w:tcW w:w="1323" w:type="dxa"/>
          </w:tcPr>
          <w:p w:rsidR="00916266" w:rsidRDefault="00916266"/>
        </w:tc>
        <w:tc>
          <w:tcPr>
            <w:tcW w:w="1248" w:type="dxa"/>
          </w:tcPr>
          <w:p w:rsidR="00916266" w:rsidRDefault="00916266"/>
        </w:tc>
      </w:tr>
      <w:tr w:rsidR="009035A9" w:rsidTr="009035A9">
        <w:trPr>
          <w:trHeight w:val="1157"/>
        </w:trPr>
        <w:tc>
          <w:tcPr>
            <w:tcW w:w="2389" w:type="dxa"/>
          </w:tcPr>
          <w:p w:rsidR="00916266" w:rsidRDefault="00786401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phyEdGrade</w:t>
            </w:r>
            <w:proofErr w:type="spellEnd"/>
          </w:p>
        </w:tc>
        <w:tc>
          <w:tcPr>
            <w:tcW w:w="1340" w:type="dxa"/>
          </w:tcPr>
          <w:p w:rsidR="00916266" w:rsidRDefault="00786401">
            <w:r>
              <w:t>String</w:t>
            </w:r>
          </w:p>
        </w:tc>
        <w:tc>
          <w:tcPr>
            <w:tcW w:w="1228" w:type="dxa"/>
          </w:tcPr>
          <w:p w:rsidR="00916266" w:rsidRDefault="00916266"/>
        </w:tc>
        <w:tc>
          <w:tcPr>
            <w:tcW w:w="1488" w:type="dxa"/>
          </w:tcPr>
          <w:p w:rsidR="00916266" w:rsidRDefault="0011310B">
            <w:r>
              <w:t>Allow the program to store all Physical Education</w:t>
            </w:r>
            <w:r w:rsidR="00457185">
              <w:t xml:space="preserve"> st</w:t>
            </w:r>
            <w:r>
              <w:t>udents grades</w:t>
            </w:r>
            <w:r w:rsidR="00457185">
              <w:t xml:space="preserve"> to a file</w:t>
            </w:r>
          </w:p>
        </w:tc>
        <w:tc>
          <w:tcPr>
            <w:tcW w:w="1323" w:type="dxa"/>
          </w:tcPr>
          <w:p w:rsidR="00916266" w:rsidRDefault="00916266"/>
        </w:tc>
        <w:tc>
          <w:tcPr>
            <w:tcW w:w="1248" w:type="dxa"/>
          </w:tcPr>
          <w:p w:rsidR="00916266" w:rsidRDefault="00916266"/>
        </w:tc>
      </w:tr>
      <w:tr w:rsidR="009035A9" w:rsidTr="009035A9">
        <w:trPr>
          <w:trHeight w:val="1157"/>
        </w:trPr>
        <w:tc>
          <w:tcPr>
            <w:tcW w:w="2389" w:type="dxa"/>
          </w:tcPr>
          <w:p w:rsidR="00916266" w:rsidRDefault="00786401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inteSciGrade</w:t>
            </w:r>
            <w:proofErr w:type="spellEnd"/>
          </w:p>
        </w:tc>
        <w:tc>
          <w:tcPr>
            <w:tcW w:w="1340" w:type="dxa"/>
          </w:tcPr>
          <w:p w:rsidR="00916266" w:rsidRDefault="00786401">
            <w:r>
              <w:t>String</w:t>
            </w:r>
          </w:p>
        </w:tc>
        <w:tc>
          <w:tcPr>
            <w:tcW w:w="1228" w:type="dxa"/>
          </w:tcPr>
          <w:p w:rsidR="00916266" w:rsidRDefault="00916266"/>
        </w:tc>
        <w:tc>
          <w:tcPr>
            <w:tcW w:w="1488" w:type="dxa"/>
          </w:tcPr>
          <w:p w:rsidR="00916266" w:rsidRDefault="0011310B">
            <w:r>
              <w:t>Allow the program to store all Integrated Science Students grades</w:t>
            </w:r>
            <w:r w:rsidR="00457185">
              <w:t xml:space="preserve"> to a file</w:t>
            </w:r>
          </w:p>
        </w:tc>
        <w:tc>
          <w:tcPr>
            <w:tcW w:w="1323" w:type="dxa"/>
          </w:tcPr>
          <w:p w:rsidR="00916266" w:rsidRDefault="00916266"/>
        </w:tc>
        <w:tc>
          <w:tcPr>
            <w:tcW w:w="1248" w:type="dxa"/>
          </w:tcPr>
          <w:p w:rsidR="00916266" w:rsidRDefault="00916266"/>
        </w:tc>
      </w:tr>
      <w:tr w:rsidR="009035A9" w:rsidTr="009035A9">
        <w:trPr>
          <w:trHeight w:val="1237"/>
        </w:trPr>
        <w:tc>
          <w:tcPr>
            <w:tcW w:w="2389" w:type="dxa"/>
          </w:tcPr>
          <w:p w:rsidR="00457185" w:rsidRDefault="00457185" w:rsidP="00457185">
            <w:proofErr w:type="spellStart"/>
            <w:r>
              <w:t>cName</w:t>
            </w:r>
            <w:proofErr w:type="spellEnd"/>
          </w:p>
        </w:tc>
        <w:tc>
          <w:tcPr>
            <w:tcW w:w="1340" w:type="dxa"/>
          </w:tcPr>
          <w:p w:rsidR="00457185" w:rsidRDefault="00457185" w:rsidP="00457185">
            <w:r>
              <w:t>String</w:t>
            </w:r>
          </w:p>
        </w:tc>
        <w:tc>
          <w:tcPr>
            <w:tcW w:w="1228" w:type="dxa"/>
          </w:tcPr>
          <w:p w:rsidR="00457185" w:rsidRDefault="00457185" w:rsidP="00457185">
            <w:r>
              <w:t>?</w:t>
            </w:r>
          </w:p>
        </w:tc>
        <w:tc>
          <w:tcPr>
            <w:tcW w:w="1488" w:type="dxa"/>
          </w:tcPr>
          <w:p w:rsidR="00457185" w:rsidRDefault="00457185" w:rsidP="00457185">
            <w:r>
              <w:t>To allow program to store the name of the form teacher class</w:t>
            </w:r>
          </w:p>
        </w:tc>
        <w:tc>
          <w:tcPr>
            <w:tcW w:w="1323" w:type="dxa"/>
          </w:tcPr>
          <w:p w:rsidR="00457185" w:rsidRDefault="00457185" w:rsidP="00457185"/>
        </w:tc>
        <w:tc>
          <w:tcPr>
            <w:tcW w:w="1248" w:type="dxa"/>
          </w:tcPr>
          <w:p w:rsidR="00457185" w:rsidRDefault="00457185" w:rsidP="00457185"/>
        </w:tc>
      </w:tr>
      <w:tr w:rsidR="009035A9" w:rsidTr="009035A9">
        <w:trPr>
          <w:trHeight w:val="1538"/>
        </w:trPr>
        <w:tc>
          <w:tcPr>
            <w:tcW w:w="2389" w:type="dxa"/>
          </w:tcPr>
          <w:p w:rsidR="00457185" w:rsidRDefault="00457185" w:rsidP="00457185">
            <w:proofErr w:type="spellStart"/>
            <w:r>
              <w:lastRenderedPageBreak/>
              <w:t>tName</w:t>
            </w:r>
            <w:proofErr w:type="spellEnd"/>
          </w:p>
        </w:tc>
        <w:tc>
          <w:tcPr>
            <w:tcW w:w="1340" w:type="dxa"/>
          </w:tcPr>
          <w:p w:rsidR="00457185" w:rsidRDefault="00457185" w:rsidP="00457185">
            <w:r>
              <w:t>String</w:t>
            </w:r>
          </w:p>
        </w:tc>
        <w:tc>
          <w:tcPr>
            <w:tcW w:w="1228" w:type="dxa"/>
          </w:tcPr>
          <w:p w:rsidR="00457185" w:rsidRDefault="00457185" w:rsidP="00457185">
            <w:r>
              <w:t>user</w:t>
            </w:r>
          </w:p>
        </w:tc>
        <w:tc>
          <w:tcPr>
            <w:tcW w:w="1488" w:type="dxa"/>
          </w:tcPr>
          <w:p w:rsidR="00457185" w:rsidRDefault="00457185" w:rsidP="00457185">
            <w:r>
              <w:t>To allow progr</w:t>
            </w:r>
            <w:r>
              <w:t>am to store the name of the class</w:t>
            </w:r>
            <w:r>
              <w:t xml:space="preserve"> teacher</w:t>
            </w:r>
          </w:p>
        </w:tc>
        <w:tc>
          <w:tcPr>
            <w:tcW w:w="1323" w:type="dxa"/>
          </w:tcPr>
          <w:p w:rsidR="00457185" w:rsidRDefault="00457185" w:rsidP="00457185"/>
        </w:tc>
        <w:tc>
          <w:tcPr>
            <w:tcW w:w="1248" w:type="dxa"/>
          </w:tcPr>
          <w:p w:rsidR="00457185" w:rsidRDefault="00457185" w:rsidP="00457185"/>
        </w:tc>
      </w:tr>
      <w:tr w:rsidR="009035A9" w:rsidTr="009035A9">
        <w:trPr>
          <w:trHeight w:val="1263"/>
        </w:trPr>
        <w:tc>
          <w:tcPr>
            <w:tcW w:w="2389" w:type="dxa"/>
          </w:tcPr>
          <w:p w:rsidR="00457185" w:rsidRDefault="00457185" w:rsidP="00457185"/>
          <w:p w:rsidR="00457185" w:rsidRPr="00F85709" w:rsidRDefault="00457185" w:rsidP="00457185">
            <w:proofErr w:type="spellStart"/>
            <w:r>
              <w:t>tPass</w:t>
            </w:r>
            <w:proofErr w:type="spellEnd"/>
          </w:p>
        </w:tc>
        <w:tc>
          <w:tcPr>
            <w:tcW w:w="1340" w:type="dxa"/>
          </w:tcPr>
          <w:p w:rsidR="00457185" w:rsidRDefault="00457185" w:rsidP="00457185">
            <w:r>
              <w:t>String</w:t>
            </w:r>
          </w:p>
        </w:tc>
        <w:tc>
          <w:tcPr>
            <w:tcW w:w="1228" w:type="dxa"/>
          </w:tcPr>
          <w:p w:rsidR="00457185" w:rsidRDefault="00457185" w:rsidP="00457185">
            <w:r>
              <w:t>pass</w:t>
            </w:r>
          </w:p>
        </w:tc>
        <w:tc>
          <w:tcPr>
            <w:tcW w:w="1488" w:type="dxa"/>
          </w:tcPr>
          <w:p w:rsidR="00457185" w:rsidRDefault="00457185" w:rsidP="00457185">
            <w:r>
              <w:t>To grant the user full access to the program</w:t>
            </w:r>
          </w:p>
        </w:tc>
        <w:tc>
          <w:tcPr>
            <w:tcW w:w="1323" w:type="dxa"/>
          </w:tcPr>
          <w:p w:rsidR="00457185" w:rsidRDefault="00457185" w:rsidP="00457185"/>
        </w:tc>
        <w:tc>
          <w:tcPr>
            <w:tcW w:w="1248" w:type="dxa"/>
          </w:tcPr>
          <w:p w:rsidR="00457185" w:rsidRDefault="00457185" w:rsidP="00457185"/>
        </w:tc>
      </w:tr>
      <w:tr w:rsidR="009035A9" w:rsidTr="009035A9">
        <w:trPr>
          <w:trHeight w:val="1281"/>
        </w:trPr>
        <w:tc>
          <w:tcPr>
            <w:tcW w:w="2389" w:type="dxa"/>
          </w:tcPr>
          <w:p w:rsidR="00457185" w:rsidRDefault="00457185" w:rsidP="00457185">
            <w:proofErr w:type="spellStart"/>
            <w:r>
              <w:t>className</w:t>
            </w:r>
            <w:proofErr w:type="spellEnd"/>
          </w:p>
        </w:tc>
        <w:tc>
          <w:tcPr>
            <w:tcW w:w="1340" w:type="dxa"/>
          </w:tcPr>
          <w:p w:rsidR="00457185" w:rsidRDefault="00457185" w:rsidP="00457185">
            <w:r>
              <w:t>String</w:t>
            </w:r>
          </w:p>
        </w:tc>
        <w:tc>
          <w:tcPr>
            <w:tcW w:w="1228" w:type="dxa"/>
          </w:tcPr>
          <w:p w:rsidR="00457185" w:rsidRDefault="00457185" w:rsidP="00457185"/>
        </w:tc>
        <w:tc>
          <w:tcPr>
            <w:tcW w:w="1488" w:type="dxa"/>
          </w:tcPr>
          <w:p w:rsidR="00457185" w:rsidRDefault="00457185" w:rsidP="00457185">
            <w:r>
              <w:t>To allow program to store the name of the form teacher class</w:t>
            </w:r>
          </w:p>
        </w:tc>
        <w:tc>
          <w:tcPr>
            <w:tcW w:w="1323" w:type="dxa"/>
          </w:tcPr>
          <w:p w:rsidR="00457185" w:rsidRDefault="00457185" w:rsidP="00457185"/>
        </w:tc>
        <w:tc>
          <w:tcPr>
            <w:tcW w:w="1248" w:type="dxa"/>
          </w:tcPr>
          <w:p w:rsidR="00457185" w:rsidRDefault="00457185" w:rsidP="00457185"/>
        </w:tc>
      </w:tr>
      <w:tr w:rsidR="009035A9" w:rsidTr="009035A9">
        <w:trPr>
          <w:trHeight w:val="1257"/>
        </w:trPr>
        <w:tc>
          <w:tcPr>
            <w:tcW w:w="2389" w:type="dxa"/>
          </w:tcPr>
          <w:p w:rsidR="00457185" w:rsidRDefault="00457185" w:rsidP="00457185">
            <w:proofErr w:type="spellStart"/>
            <w:r>
              <w:t>tUsername</w:t>
            </w:r>
            <w:proofErr w:type="spellEnd"/>
          </w:p>
        </w:tc>
        <w:tc>
          <w:tcPr>
            <w:tcW w:w="1340" w:type="dxa"/>
          </w:tcPr>
          <w:p w:rsidR="00457185" w:rsidRDefault="00457185" w:rsidP="00457185">
            <w:r>
              <w:t>String</w:t>
            </w:r>
          </w:p>
        </w:tc>
        <w:tc>
          <w:tcPr>
            <w:tcW w:w="1228" w:type="dxa"/>
          </w:tcPr>
          <w:p w:rsidR="00457185" w:rsidRDefault="00457185" w:rsidP="00457185">
            <w:r>
              <w:t>user</w:t>
            </w:r>
          </w:p>
        </w:tc>
        <w:tc>
          <w:tcPr>
            <w:tcW w:w="1488" w:type="dxa"/>
          </w:tcPr>
          <w:p w:rsidR="00457185" w:rsidRDefault="00457185" w:rsidP="00457185">
            <w:r>
              <w:t>To allow progr</w:t>
            </w:r>
            <w:r>
              <w:t>am to store the name of the class</w:t>
            </w:r>
            <w:r>
              <w:t xml:space="preserve"> teacher</w:t>
            </w:r>
          </w:p>
        </w:tc>
        <w:tc>
          <w:tcPr>
            <w:tcW w:w="1323" w:type="dxa"/>
          </w:tcPr>
          <w:p w:rsidR="00457185" w:rsidRDefault="00457185" w:rsidP="00457185"/>
        </w:tc>
        <w:tc>
          <w:tcPr>
            <w:tcW w:w="1248" w:type="dxa"/>
          </w:tcPr>
          <w:p w:rsidR="00457185" w:rsidRDefault="00457185" w:rsidP="00457185"/>
        </w:tc>
      </w:tr>
      <w:tr w:rsidR="009035A9" w:rsidTr="009035A9">
        <w:trPr>
          <w:trHeight w:val="1257"/>
        </w:trPr>
        <w:tc>
          <w:tcPr>
            <w:tcW w:w="2389" w:type="dxa"/>
          </w:tcPr>
          <w:p w:rsidR="00457185" w:rsidRDefault="00457185" w:rsidP="00457185">
            <w:proofErr w:type="spellStart"/>
            <w:r>
              <w:t>tPassword</w:t>
            </w:r>
            <w:proofErr w:type="spellEnd"/>
          </w:p>
        </w:tc>
        <w:tc>
          <w:tcPr>
            <w:tcW w:w="1340" w:type="dxa"/>
          </w:tcPr>
          <w:p w:rsidR="00457185" w:rsidRDefault="00457185" w:rsidP="00457185">
            <w:r>
              <w:t>String</w:t>
            </w:r>
          </w:p>
        </w:tc>
        <w:tc>
          <w:tcPr>
            <w:tcW w:w="1228" w:type="dxa"/>
          </w:tcPr>
          <w:p w:rsidR="00457185" w:rsidRDefault="00457185" w:rsidP="00457185">
            <w:r>
              <w:t>pass</w:t>
            </w:r>
          </w:p>
        </w:tc>
        <w:tc>
          <w:tcPr>
            <w:tcW w:w="1488" w:type="dxa"/>
          </w:tcPr>
          <w:p w:rsidR="00457185" w:rsidRDefault="00457185" w:rsidP="00457185">
            <w:r>
              <w:t>To grant the user full access to the program</w:t>
            </w:r>
          </w:p>
        </w:tc>
        <w:tc>
          <w:tcPr>
            <w:tcW w:w="1323" w:type="dxa"/>
          </w:tcPr>
          <w:p w:rsidR="00457185" w:rsidRDefault="00457185" w:rsidP="00457185"/>
        </w:tc>
        <w:tc>
          <w:tcPr>
            <w:tcW w:w="1248" w:type="dxa"/>
          </w:tcPr>
          <w:p w:rsidR="00457185" w:rsidRDefault="00457185" w:rsidP="00457185"/>
        </w:tc>
      </w:tr>
      <w:tr w:rsidR="009035A9" w:rsidTr="009035A9">
        <w:trPr>
          <w:trHeight w:val="1257"/>
        </w:trPr>
        <w:tc>
          <w:tcPr>
            <w:tcW w:w="2389" w:type="dxa"/>
          </w:tcPr>
          <w:p w:rsidR="00457185" w:rsidRDefault="00457185" w:rsidP="00457185">
            <w:proofErr w:type="spellStart"/>
            <w:r>
              <w:t>readUsername</w:t>
            </w:r>
            <w:proofErr w:type="spellEnd"/>
          </w:p>
        </w:tc>
        <w:tc>
          <w:tcPr>
            <w:tcW w:w="1340" w:type="dxa"/>
          </w:tcPr>
          <w:p w:rsidR="00457185" w:rsidRDefault="00457185" w:rsidP="00457185">
            <w:r>
              <w:t>String</w:t>
            </w:r>
          </w:p>
        </w:tc>
        <w:tc>
          <w:tcPr>
            <w:tcW w:w="1228" w:type="dxa"/>
          </w:tcPr>
          <w:p w:rsidR="00457185" w:rsidRDefault="00457185" w:rsidP="00457185">
            <w:r>
              <w:t>users</w:t>
            </w:r>
          </w:p>
        </w:tc>
        <w:tc>
          <w:tcPr>
            <w:tcW w:w="1488" w:type="dxa"/>
          </w:tcPr>
          <w:p w:rsidR="00457185" w:rsidRDefault="00457185" w:rsidP="00457185">
            <w:r>
              <w:t>To ensure the right username is enter to allow them user access</w:t>
            </w:r>
          </w:p>
        </w:tc>
        <w:tc>
          <w:tcPr>
            <w:tcW w:w="1323" w:type="dxa"/>
          </w:tcPr>
          <w:p w:rsidR="00457185" w:rsidRDefault="00457185" w:rsidP="00457185"/>
        </w:tc>
        <w:tc>
          <w:tcPr>
            <w:tcW w:w="1248" w:type="dxa"/>
          </w:tcPr>
          <w:p w:rsidR="00457185" w:rsidRDefault="00457185" w:rsidP="00457185"/>
        </w:tc>
      </w:tr>
      <w:tr w:rsidR="009035A9" w:rsidTr="009035A9">
        <w:trPr>
          <w:trHeight w:val="1257"/>
        </w:trPr>
        <w:tc>
          <w:tcPr>
            <w:tcW w:w="2389" w:type="dxa"/>
          </w:tcPr>
          <w:p w:rsidR="00457185" w:rsidRDefault="00457185" w:rsidP="00457185">
            <w:proofErr w:type="spellStart"/>
            <w:r>
              <w:t>readPassword</w:t>
            </w:r>
            <w:proofErr w:type="spellEnd"/>
          </w:p>
        </w:tc>
        <w:tc>
          <w:tcPr>
            <w:tcW w:w="1340" w:type="dxa"/>
          </w:tcPr>
          <w:p w:rsidR="00457185" w:rsidRDefault="00457185" w:rsidP="00457185">
            <w:r>
              <w:t>String</w:t>
            </w:r>
          </w:p>
        </w:tc>
        <w:tc>
          <w:tcPr>
            <w:tcW w:w="1228" w:type="dxa"/>
          </w:tcPr>
          <w:p w:rsidR="00457185" w:rsidRDefault="00457185" w:rsidP="00457185">
            <w:r>
              <w:t>Password112</w:t>
            </w:r>
          </w:p>
        </w:tc>
        <w:tc>
          <w:tcPr>
            <w:tcW w:w="1488" w:type="dxa"/>
          </w:tcPr>
          <w:p w:rsidR="00457185" w:rsidRDefault="00457185" w:rsidP="00457185">
            <w:r>
              <w:t>To ensure the right password is enter to allow them user access</w:t>
            </w:r>
          </w:p>
        </w:tc>
        <w:tc>
          <w:tcPr>
            <w:tcW w:w="1323" w:type="dxa"/>
          </w:tcPr>
          <w:p w:rsidR="00457185" w:rsidRDefault="00457185" w:rsidP="00457185"/>
        </w:tc>
        <w:tc>
          <w:tcPr>
            <w:tcW w:w="1248" w:type="dxa"/>
          </w:tcPr>
          <w:p w:rsidR="00457185" w:rsidRDefault="00457185" w:rsidP="00457185"/>
        </w:tc>
      </w:tr>
      <w:tr w:rsidR="009035A9" w:rsidTr="009035A9">
        <w:trPr>
          <w:trHeight w:val="1257"/>
        </w:trPr>
        <w:tc>
          <w:tcPr>
            <w:tcW w:w="2389" w:type="dxa"/>
          </w:tcPr>
          <w:p w:rsidR="00457185" w:rsidRDefault="00457185" w:rsidP="00457185">
            <w:r>
              <w:t>x</w:t>
            </w:r>
          </w:p>
        </w:tc>
        <w:tc>
          <w:tcPr>
            <w:tcW w:w="1340" w:type="dxa"/>
          </w:tcPr>
          <w:p w:rsidR="00457185" w:rsidRDefault="00457185" w:rsidP="00457185"/>
        </w:tc>
        <w:tc>
          <w:tcPr>
            <w:tcW w:w="1228" w:type="dxa"/>
          </w:tcPr>
          <w:p w:rsidR="00457185" w:rsidRDefault="00457185" w:rsidP="00457185"/>
        </w:tc>
        <w:tc>
          <w:tcPr>
            <w:tcW w:w="1488" w:type="dxa"/>
          </w:tcPr>
          <w:p w:rsidR="00457185" w:rsidRDefault="00457185" w:rsidP="00457185"/>
        </w:tc>
        <w:tc>
          <w:tcPr>
            <w:tcW w:w="1323" w:type="dxa"/>
          </w:tcPr>
          <w:p w:rsidR="00457185" w:rsidRDefault="00457185" w:rsidP="00457185"/>
        </w:tc>
        <w:tc>
          <w:tcPr>
            <w:tcW w:w="1248" w:type="dxa"/>
          </w:tcPr>
          <w:p w:rsidR="00457185" w:rsidRDefault="00457185" w:rsidP="00457185"/>
        </w:tc>
      </w:tr>
      <w:tr w:rsidR="009035A9" w:rsidTr="009035A9">
        <w:trPr>
          <w:trHeight w:val="1257"/>
        </w:trPr>
        <w:tc>
          <w:tcPr>
            <w:tcW w:w="2389" w:type="dxa"/>
          </w:tcPr>
          <w:p w:rsidR="00457185" w:rsidRDefault="00457185" w:rsidP="00457185">
            <w:proofErr w:type="spellStart"/>
            <w:r>
              <w:t>i</w:t>
            </w:r>
            <w:proofErr w:type="spellEnd"/>
          </w:p>
        </w:tc>
        <w:tc>
          <w:tcPr>
            <w:tcW w:w="1340" w:type="dxa"/>
          </w:tcPr>
          <w:p w:rsidR="00457185" w:rsidRDefault="00457185" w:rsidP="00457185"/>
        </w:tc>
        <w:tc>
          <w:tcPr>
            <w:tcW w:w="1228" w:type="dxa"/>
          </w:tcPr>
          <w:p w:rsidR="00457185" w:rsidRDefault="00457185" w:rsidP="00457185"/>
        </w:tc>
        <w:tc>
          <w:tcPr>
            <w:tcW w:w="1488" w:type="dxa"/>
          </w:tcPr>
          <w:p w:rsidR="00457185" w:rsidRDefault="00457185" w:rsidP="00457185"/>
        </w:tc>
        <w:tc>
          <w:tcPr>
            <w:tcW w:w="1323" w:type="dxa"/>
          </w:tcPr>
          <w:p w:rsidR="00457185" w:rsidRDefault="00457185" w:rsidP="00457185"/>
        </w:tc>
        <w:tc>
          <w:tcPr>
            <w:tcW w:w="1248" w:type="dxa"/>
          </w:tcPr>
          <w:p w:rsidR="00457185" w:rsidRDefault="00457185" w:rsidP="00457185"/>
        </w:tc>
      </w:tr>
      <w:tr w:rsidR="009035A9" w:rsidTr="009035A9">
        <w:trPr>
          <w:trHeight w:val="1257"/>
        </w:trPr>
        <w:tc>
          <w:tcPr>
            <w:tcW w:w="2389" w:type="dxa"/>
          </w:tcPr>
          <w:p w:rsidR="00457185" w:rsidRDefault="00457185" w:rsidP="00457185">
            <w:r>
              <w:lastRenderedPageBreak/>
              <w:t>S</w:t>
            </w:r>
            <w:r w:rsidR="0011310B">
              <w:t>tudent</w:t>
            </w:r>
            <w:r>
              <w:t>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fullName</w:t>
            </w:r>
            <w:proofErr w:type="spellEnd"/>
          </w:p>
        </w:tc>
        <w:tc>
          <w:tcPr>
            <w:tcW w:w="1340" w:type="dxa"/>
          </w:tcPr>
          <w:p w:rsidR="00457185" w:rsidRDefault="00457185" w:rsidP="00457185"/>
        </w:tc>
        <w:tc>
          <w:tcPr>
            <w:tcW w:w="1228" w:type="dxa"/>
          </w:tcPr>
          <w:p w:rsidR="00457185" w:rsidRDefault="00457185" w:rsidP="00457185">
            <w:r>
              <w:t>Jan</w:t>
            </w:r>
          </w:p>
        </w:tc>
        <w:tc>
          <w:tcPr>
            <w:tcW w:w="1488" w:type="dxa"/>
          </w:tcPr>
          <w:p w:rsidR="00457185" w:rsidRDefault="0011310B" w:rsidP="00457185">
            <w:r>
              <w:t>Allow program store full name of a student</w:t>
            </w:r>
          </w:p>
        </w:tc>
        <w:tc>
          <w:tcPr>
            <w:tcW w:w="1323" w:type="dxa"/>
          </w:tcPr>
          <w:p w:rsidR="00457185" w:rsidRDefault="00457185" w:rsidP="00457185"/>
        </w:tc>
        <w:tc>
          <w:tcPr>
            <w:tcW w:w="1248" w:type="dxa"/>
          </w:tcPr>
          <w:p w:rsidR="00457185" w:rsidRDefault="00457185" w:rsidP="00457185"/>
        </w:tc>
      </w:tr>
      <w:tr w:rsidR="009035A9" w:rsidTr="009035A9">
        <w:trPr>
          <w:trHeight w:val="1257"/>
        </w:trPr>
        <w:tc>
          <w:tcPr>
            <w:tcW w:w="2389" w:type="dxa"/>
          </w:tcPr>
          <w:p w:rsidR="00457185" w:rsidRDefault="00457185" w:rsidP="00457185">
            <w:r>
              <w:t>S</w:t>
            </w:r>
            <w:r w:rsidR="0011310B">
              <w:t>tudent</w:t>
            </w:r>
            <w:r>
              <w:t>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mathGrade</w:t>
            </w:r>
            <w:proofErr w:type="spellEnd"/>
          </w:p>
        </w:tc>
        <w:tc>
          <w:tcPr>
            <w:tcW w:w="1340" w:type="dxa"/>
          </w:tcPr>
          <w:p w:rsidR="00457185" w:rsidRDefault="00457185" w:rsidP="00457185"/>
        </w:tc>
        <w:tc>
          <w:tcPr>
            <w:tcW w:w="1228" w:type="dxa"/>
          </w:tcPr>
          <w:p w:rsidR="00457185" w:rsidRDefault="00457185" w:rsidP="00457185">
            <w:r>
              <w:t>100</w:t>
            </w:r>
          </w:p>
        </w:tc>
        <w:tc>
          <w:tcPr>
            <w:tcW w:w="1488" w:type="dxa"/>
          </w:tcPr>
          <w:p w:rsidR="00457185" w:rsidRDefault="0011310B" w:rsidP="00457185">
            <w:r>
              <w:t>Allow the program to store the math grade of a student</w:t>
            </w:r>
          </w:p>
        </w:tc>
        <w:tc>
          <w:tcPr>
            <w:tcW w:w="1323" w:type="dxa"/>
          </w:tcPr>
          <w:p w:rsidR="00457185" w:rsidRDefault="00457185" w:rsidP="00457185"/>
        </w:tc>
        <w:tc>
          <w:tcPr>
            <w:tcW w:w="1248" w:type="dxa"/>
          </w:tcPr>
          <w:p w:rsidR="00457185" w:rsidRDefault="00457185" w:rsidP="00457185"/>
        </w:tc>
      </w:tr>
      <w:tr w:rsidR="009035A9" w:rsidTr="009035A9">
        <w:trPr>
          <w:trHeight w:val="1257"/>
        </w:trPr>
        <w:tc>
          <w:tcPr>
            <w:tcW w:w="2389" w:type="dxa"/>
          </w:tcPr>
          <w:p w:rsidR="00457185" w:rsidRDefault="00457185" w:rsidP="00457185">
            <w:r>
              <w:t>S</w:t>
            </w:r>
            <w:r w:rsidR="0011310B">
              <w:t>tudent</w:t>
            </w:r>
            <w:r>
              <w:t>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engGrade</w:t>
            </w:r>
            <w:proofErr w:type="spellEnd"/>
          </w:p>
        </w:tc>
        <w:tc>
          <w:tcPr>
            <w:tcW w:w="1340" w:type="dxa"/>
          </w:tcPr>
          <w:p w:rsidR="00457185" w:rsidRDefault="00457185" w:rsidP="00457185"/>
        </w:tc>
        <w:tc>
          <w:tcPr>
            <w:tcW w:w="1228" w:type="dxa"/>
          </w:tcPr>
          <w:p w:rsidR="00457185" w:rsidRDefault="00457185" w:rsidP="00457185">
            <w:r>
              <w:t>29</w:t>
            </w:r>
          </w:p>
        </w:tc>
        <w:tc>
          <w:tcPr>
            <w:tcW w:w="1488" w:type="dxa"/>
          </w:tcPr>
          <w:p w:rsidR="00457185" w:rsidRDefault="0011310B" w:rsidP="00457185">
            <w:r>
              <w:t>Allow the program to store the English grade of a student</w:t>
            </w:r>
          </w:p>
        </w:tc>
        <w:tc>
          <w:tcPr>
            <w:tcW w:w="1323" w:type="dxa"/>
          </w:tcPr>
          <w:p w:rsidR="00457185" w:rsidRDefault="00457185" w:rsidP="00457185"/>
        </w:tc>
        <w:tc>
          <w:tcPr>
            <w:tcW w:w="1248" w:type="dxa"/>
          </w:tcPr>
          <w:p w:rsidR="00457185" w:rsidRDefault="00457185" w:rsidP="00457185"/>
        </w:tc>
      </w:tr>
      <w:tr w:rsidR="009035A9" w:rsidTr="009035A9">
        <w:trPr>
          <w:trHeight w:val="1257"/>
        </w:trPr>
        <w:tc>
          <w:tcPr>
            <w:tcW w:w="2389" w:type="dxa"/>
          </w:tcPr>
          <w:p w:rsidR="00457185" w:rsidRDefault="00457185" w:rsidP="00457185">
            <w:r>
              <w:t>S</w:t>
            </w:r>
            <w:r w:rsidR="0011310B">
              <w:t>tudent</w:t>
            </w:r>
            <w:r>
              <w:t>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inteSciGrade</w:t>
            </w:r>
            <w:proofErr w:type="spellEnd"/>
          </w:p>
          <w:p w:rsidR="00457185" w:rsidRDefault="00457185" w:rsidP="00457185"/>
        </w:tc>
        <w:tc>
          <w:tcPr>
            <w:tcW w:w="1340" w:type="dxa"/>
          </w:tcPr>
          <w:p w:rsidR="00457185" w:rsidRDefault="00457185" w:rsidP="00457185"/>
        </w:tc>
        <w:tc>
          <w:tcPr>
            <w:tcW w:w="1228" w:type="dxa"/>
          </w:tcPr>
          <w:p w:rsidR="00457185" w:rsidRDefault="00457185" w:rsidP="00457185">
            <w:r>
              <w:t>42</w:t>
            </w:r>
          </w:p>
        </w:tc>
        <w:tc>
          <w:tcPr>
            <w:tcW w:w="1488" w:type="dxa"/>
          </w:tcPr>
          <w:p w:rsidR="00457185" w:rsidRDefault="0011310B" w:rsidP="00457185">
            <w:r>
              <w:t>Allow the program to store the Integrated Science grade of the student</w:t>
            </w:r>
          </w:p>
        </w:tc>
        <w:tc>
          <w:tcPr>
            <w:tcW w:w="1323" w:type="dxa"/>
          </w:tcPr>
          <w:p w:rsidR="00457185" w:rsidRDefault="00457185" w:rsidP="00457185"/>
        </w:tc>
        <w:tc>
          <w:tcPr>
            <w:tcW w:w="1248" w:type="dxa"/>
          </w:tcPr>
          <w:p w:rsidR="00457185" w:rsidRDefault="00457185" w:rsidP="00457185"/>
        </w:tc>
      </w:tr>
      <w:tr w:rsidR="009035A9" w:rsidTr="009035A9">
        <w:trPr>
          <w:trHeight w:val="905"/>
        </w:trPr>
        <w:tc>
          <w:tcPr>
            <w:tcW w:w="2389" w:type="dxa"/>
          </w:tcPr>
          <w:p w:rsidR="00457185" w:rsidRDefault="00457185" w:rsidP="00457185">
            <w:r>
              <w:t>S</w:t>
            </w:r>
            <w:r w:rsidR="0011310B">
              <w:t>tudent</w:t>
            </w:r>
            <w:r>
              <w:t>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phyEdGrade</w:t>
            </w:r>
            <w:proofErr w:type="spellEnd"/>
          </w:p>
        </w:tc>
        <w:tc>
          <w:tcPr>
            <w:tcW w:w="1340" w:type="dxa"/>
          </w:tcPr>
          <w:p w:rsidR="00457185" w:rsidRDefault="00457185" w:rsidP="00457185"/>
        </w:tc>
        <w:tc>
          <w:tcPr>
            <w:tcW w:w="1228" w:type="dxa"/>
          </w:tcPr>
          <w:p w:rsidR="00457185" w:rsidRDefault="00457185" w:rsidP="00457185">
            <w:r>
              <w:t>39</w:t>
            </w:r>
          </w:p>
        </w:tc>
        <w:tc>
          <w:tcPr>
            <w:tcW w:w="1488" w:type="dxa"/>
          </w:tcPr>
          <w:p w:rsidR="00457185" w:rsidRDefault="0011310B" w:rsidP="00457185">
            <w:r>
              <w:t>Allow the program to store the physical education grade of a student</w:t>
            </w:r>
          </w:p>
        </w:tc>
        <w:tc>
          <w:tcPr>
            <w:tcW w:w="1323" w:type="dxa"/>
          </w:tcPr>
          <w:p w:rsidR="00457185" w:rsidRDefault="00457185" w:rsidP="00457185"/>
        </w:tc>
        <w:tc>
          <w:tcPr>
            <w:tcW w:w="1248" w:type="dxa"/>
          </w:tcPr>
          <w:p w:rsidR="00457185" w:rsidRDefault="00457185" w:rsidP="00457185"/>
        </w:tc>
      </w:tr>
      <w:tr w:rsidR="009035A9" w:rsidTr="009035A9">
        <w:trPr>
          <w:trHeight w:val="1257"/>
        </w:trPr>
        <w:tc>
          <w:tcPr>
            <w:tcW w:w="2389" w:type="dxa"/>
          </w:tcPr>
          <w:p w:rsidR="00457185" w:rsidRDefault="00457185" w:rsidP="00457185">
            <w:proofErr w:type="spellStart"/>
            <w:r>
              <w:t>islogged</w:t>
            </w:r>
            <w:proofErr w:type="spellEnd"/>
          </w:p>
        </w:tc>
        <w:tc>
          <w:tcPr>
            <w:tcW w:w="1340" w:type="dxa"/>
          </w:tcPr>
          <w:p w:rsidR="00457185" w:rsidRDefault="00457185" w:rsidP="00457185"/>
        </w:tc>
        <w:tc>
          <w:tcPr>
            <w:tcW w:w="1228" w:type="dxa"/>
          </w:tcPr>
          <w:p w:rsidR="00457185" w:rsidRDefault="00457185" w:rsidP="00457185"/>
        </w:tc>
        <w:tc>
          <w:tcPr>
            <w:tcW w:w="1488" w:type="dxa"/>
          </w:tcPr>
          <w:p w:rsidR="00457185" w:rsidRDefault="00457185" w:rsidP="00457185"/>
        </w:tc>
        <w:tc>
          <w:tcPr>
            <w:tcW w:w="1323" w:type="dxa"/>
          </w:tcPr>
          <w:p w:rsidR="00457185" w:rsidRDefault="00457185" w:rsidP="00457185"/>
        </w:tc>
        <w:tc>
          <w:tcPr>
            <w:tcW w:w="1248" w:type="dxa"/>
          </w:tcPr>
          <w:p w:rsidR="00457185" w:rsidRDefault="00457185" w:rsidP="00457185"/>
        </w:tc>
      </w:tr>
      <w:tr w:rsidR="009035A9" w:rsidTr="009035A9">
        <w:trPr>
          <w:trHeight w:val="1257"/>
        </w:trPr>
        <w:tc>
          <w:tcPr>
            <w:tcW w:w="2389" w:type="dxa"/>
          </w:tcPr>
          <w:p w:rsidR="00457185" w:rsidRDefault="00457185" w:rsidP="00457185">
            <w:proofErr w:type="spellStart"/>
            <w:r>
              <w:t>highestAverageStudent</w:t>
            </w:r>
            <w:proofErr w:type="spellEnd"/>
          </w:p>
        </w:tc>
        <w:tc>
          <w:tcPr>
            <w:tcW w:w="1340" w:type="dxa"/>
          </w:tcPr>
          <w:p w:rsidR="00457185" w:rsidRDefault="00457185" w:rsidP="00457185">
            <w:r>
              <w:t>String</w:t>
            </w:r>
          </w:p>
        </w:tc>
        <w:tc>
          <w:tcPr>
            <w:tcW w:w="1228" w:type="dxa"/>
          </w:tcPr>
          <w:p w:rsidR="00457185" w:rsidRDefault="00457185" w:rsidP="00457185">
            <w:r>
              <w:t>Jan</w:t>
            </w:r>
          </w:p>
        </w:tc>
        <w:tc>
          <w:tcPr>
            <w:tcW w:w="1488" w:type="dxa"/>
          </w:tcPr>
          <w:p w:rsidR="00457185" w:rsidRDefault="0011310B" w:rsidP="00457185">
            <w:r>
              <w:t>To determine the name of the highest average student</w:t>
            </w:r>
          </w:p>
        </w:tc>
        <w:tc>
          <w:tcPr>
            <w:tcW w:w="1323" w:type="dxa"/>
          </w:tcPr>
          <w:p w:rsidR="00457185" w:rsidRDefault="00457185" w:rsidP="00457185"/>
        </w:tc>
        <w:tc>
          <w:tcPr>
            <w:tcW w:w="1248" w:type="dxa"/>
          </w:tcPr>
          <w:p w:rsidR="00457185" w:rsidRDefault="00457185" w:rsidP="00457185"/>
        </w:tc>
      </w:tr>
      <w:tr w:rsidR="009035A9" w:rsidTr="009035A9">
        <w:trPr>
          <w:trHeight w:val="1257"/>
        </w:trPr>
        <w:tc>
          <w:tcPr>
            <w:tcW w:w="2389" w:type="dxa"/>
          </w:tcPr>
          <w:p w:rsidR="00457185" w:rsidRDefault="00457185" w:rsidP="00457185">
            <w:proofErr w:type="spellStart"/>
            <w:r>
              <w:t>heighestAverage</w:t>
            </w:r>
            <w:proofErr w:type="spellEnd"/>
          </w:p>
        </w:tc>
        <w:tc>
          <w:tcPr>
            <w:tcW w:w="1340" w:type="dxa"/>
          </w:tcPr>
          <w:p w:rsidR="00457185" w:rsidRDefault="00457185" w:rsidP="00457185">
            <w:r>
              <w:t>Integer</w:t>
            </w:r>
          </w:p>
        </w:tc>
        <w:tc>
          <w:tcPr>
            <w:tcW w:w="1228" w:type="dxa"/>
          </w:tcPr>
          <w:p w:rsidR="00457185" w:rsidRDefault="00457185" w:rsidP="00457185">
            <w:r>
              <w:t>52&gt;0</w:t>
            </w:r>
          </w:p>
        </w:tc>
        <w:tc>
          <w:tcPr>
            <w:tcW w:w="1488" w:type="dxa"/>
          </w:tcPr>
          <w:p w:rsidR="00457185" w:rsidRDefault="0011310B" w:rsidP="00457185">
            <w:r>
              <w:t>To determine the highest average of the students</w:t>
            </w:r>
          </w:p>
        </w:tc>
        <w:tc>
          <w:tcPr>
            <w:tcW w:w="1323" w:type="dxa"/>
          </w:tcPr>
          <w:p w:rsidR="00457185" w:rsidRDefault="00457185" w:rsidP="00457185"/>
        </w:tc>
        <w:tc>
          <w:tcPr>
            <w:tcW w:w="1248" w:type="dxa"/>
          </w:tcPr>
          <w:p w:rsidR="00457185" w:rsidRDefault="00457185" w:rsidP="00457185"/>
        </w:tc>
      </w:tr>
      <w:tr w:rsidR="00457185" w:rsidTr="009035A9">
        <w:trPr>
          <w:trHeight w:val="1257"/>
        </w:trPr>
        <w:tc>
          <w:tcPr>
            <w:tcW w:w="2389" w:type="dxa"/>
          </w:tcPr>
          <w:p w:rsidR="00457185" w:rsidRDefault="00457185" w:rsidP="00457185">
            <w:proofErr w:type="spellStart"/>
            <w:r>
              <w:t>heighestMathStudent</w:t>
            </w:r>
            <w:proofErr w:type="spellEnd"/>
          </w:p>
        </w:tc>
        <w:tc>
          <w:tcPr>
            <w:tcW w:w="1340" w:type="dxa"/>
          </w:tcPr>
          <w:p w:rsidR="00457185" w:rsidRDefault="00457185" w:rsidP="00457185">
            <w:r>
              <w:t>String</w:t>
            </w:r>
          </w:p>
        </w:tc>
        <w:tc>
          <w:tcPr>
            <w:tcW w:w="1228" w:type="dxa"/>
          </w:tcPr>
          <w:p w:rsidR="00457185" w:rsidRDefault="00457185" w:rsidP="00457185">
            <w:r>
              <w:t>Jan</w:t>
            </w:r>
          </w:p>
        </w:tc>
        <w:tc>
          <w:tcPr>
            <w:tcW w:w="1488" w:type="dxa"/>
          </w:tcPr>
          <w:p w:rsidR="00457185" w:rsidRDefault="0011310B" w:rsidP="0011310B">
            <w:r>
              <w:t>T</w:t>
            </w:r>
            <w:r>
              <w:t xml:space="preserve">o determine the name of </w:t>
            </w:r>
          </w:p>
          <w:p w:rsidR="0011310B" w:rsidRDefault="0011310B" w:rsidP="0011310B">
            <w:r>
              <w:t xml:space="preserve">The </w:t>
            </w:r>
            <w:r w:rsidR="009035A9">
              <w:t>student with the highest M</w:t>
            </w:r>
            <w:r>
              <w:t>ath average</w:t>
            </w:r>
          </w:p>
        </w:tc>
        <w:tc>
          <w:tcPr>
            <w:tcW w:w="1323" w:type="dxa"/>
          </w:tcPr>
          <w:p w:rsidR="00457185" w:rsidRDefault="00457185" w:rsidP="00457185"/>
        </w:tc>
        <w:tc>
          <w:tcPr>
            <w:tcW w:w="1248" w:type="dxa"/>
          </w:tcPr>
          <w:p w:rsidR="00457185" w:rsidRDefault="00457185" w:rsidP="00457185"/>
        </w:tc>
      </w:tr>
      <w:tr w:rsidR="00457185" w:rsidTr="009035A9">
        <w:trPr>
          <w:trHeight w:val="1257"/>
        </w:trPr>
        <w:tc>
          <w:tcPr>
            <w:tcW w:w="2389" w:type="dxa"/>
          </w:tcPr>
          <w:p w:rsidR="00457185" w:rsidRDefault="00457185" w:rsidP="00457185">
            <w:proofErr w:type="spellStart"/>
            <w:r>
              <w:lastRenderedPageBreak/>
              <w:t>heighestMath</w:t>
            </w:r>
            <w:proofErr w:type="spellEnd"/>
          </w:p>
        </w:tc>
        <w:tc>
          <w:tcPr>
            <w:tcW w:w="1340" w:type="dxa"/>
          </w:tcPr>
          <w:p w:rsidR="00457185" w:rsidRDefault="00457185" w:rsidP="00457185">
            <w:r>
              <w:t>Integer</w:t>
            </w:r>
          </w:p>
        </w:tc>
        <w:tc>
          <w:tcPr>
            <w:tcW w:w="1228" w:type="dxa"/>
          </w:tcPr>
          <w:p w:rsidR="00457185" w:rsidRDefault="00457185" w:rsidP="00457185">
            <w:r>
              <w:t>100&gt;0</w:t>
            </w:r>
          </w:p>
        </w:tc>
        <w:tc>
          <w:tcPr>
            <w:tcW w:w="1488" w:type="dxa"/>
          </w:tcPr>
          <w:p w:rsidR="00457185" w:rsidRDefault="009035A9" w:rsidP="00457185">
            <w:r>
              <w:t>To the determine the highest math average</w:t>
            </w:r>
          </w:p>
        </w:tc>
        <w:tc>
          <w:tcPr>
            <w:tcW w:w="1323" w:type="dxa"/>
          </w:tcPr>
          <w:p w:rsidR="00457185" w:rsidRDefault="00457185" w:rsidP="00457185"/>
        </w:tc>
        <w:tc>
          <w:tcPr>
            <w:tcW w:w="1248" w:type="dxa"/>
          </w:tcPr>
          <w:p w:rsidR="00457185" w:rsidRDefault="00457185" w:rsidP="00457185"/>
        </w:tc>
      </w:tr>
      <w:tr w:rsidR="009035A9" w:rsidTr="009035A9">
        <w:trPr>
          <w:trHeight w:val="1257"/>
        </w:trPr>
        <w:tc>
          <w:tcPr>
            <w:tcW w:w="2389" w:type="dxa"/>
          </w:tcPr>
          <w:p w:rsidR="00457185" w:rsidRPr="00F85709" w:rsidRDefault="00457185" w:rsidP="00457185">
            <w:proofErr w:type="spellStart"/>
            <w:r>
              <w:t>highestEngStudent</w:t>
            </w:r>
            <w:proofErr w:type="spellEnd"/>
          </w:p>
        </w:tc>
        <w:tc>
          <w:tcPr>
            <w:tcW w:w="1340" w:type="dxa"/>
          </w:tcPr>
          <w:p w:rsidR="00457185" w:rsidRDefault="00457185" w:rsidP="00457185">
            <w:r>
              <w:t>String</w:t>
            </w:r>
          </w:p>
        </w:tc>
        <w:tc>
          <w:tcPr>
            <w:tcW w:w="1228" w:type="dxa"/>
          </w:tcPr>
          <w:p w:rsidR="00457185" w:rsidRDefault="00457185" w:rsidP="00457185">
            <w:r>
              <w:t>Jan</w:t>
            </w:r>
          </w:p>
        </w:tc>
        <w:tc>
          <w:tcPr>
            <w:tcW w:w="1488" w:type="dxa"/>
          </w:tcPr>
          <w:p w:rsidR="009035A9" w:rsidRDefault="009035A9" w:rsidP="009035A9">
            <w:r>
              <w:t xml:space="preserve">To determine the name of </w:t>
            </w:r>
          </w:p>
          <w:p w:rsidR="00457185" w:rsidRDefault="009035A9" w:rsidP="009035A9">
            <w:r>
              <w:t xml:space="preserve">The </w:t>
            </w:r>
            <w:r>
              <w:t>student with the highest English</w:t>
            </w:r>
            <w:r>
              <w:t xml:space="preserve"> average</w:t>
            </w:r>
          </w:p>
        </w:tc>
        <w:tc>
          <w:tcPr>
            <w:tcW w:w="1323" w:type="dxa"/>
          </w:tcPr>
          <w:p w:rsidR="00457185" w:rsidRDefault="00457185" w:rsidP="00457185"/>
        </w:tc>
        <w:tc>
          <w:tcPr>
            <w:tcW w:w="1248" w:type="dxa"/>
          </w:tcPr>
          <w:p w:rsidR="00457185" w:rsidRDefault="00457185" w:rsidP="00457185"/>
        </w:tc>
      </w:tr>
      <w:tr w:rsidR="009035A9" w:rsidTr="009035A9">
        <w:trPr>
          <w:trHeight w:val="1257"/>
        </w:trPr>
        <w:tc>
          <w:tcPr>
            <w:tcW w:w="2389" w:type="dxa"/>
          </w:tcPr>
          <w:p w:rsidR="00457185" w:rsidRDefault="00457185" w:rsidP="00457185">
            <w:proofErr w:type="spellStart"/>
            <w:r>
              <w:t>heighestEng</w:t>
            </w:r>
            <w:proofErr w:type="spellEnd"/>
          </w:p>
        </w:tc>
        <w:tc>
          <w:tcPr>
            <w:tcW w:w="1340" w:type="dxa"/>
          </w:tcPr>
          <w:p w:rsidR="00457185" w:rsidRDefault="00457185" w:rsidP="00457185">
            <w:r>
              <w:t>integer</w:t>
            </w:r>
          </w:p>
        </w:tc>
        <w:tc>
          <w:tcPr>
            <w:tcW w:w="1228" w:type="dxa"/>
          </w:tcPr>
          <w:p w:rsidR="00457185" w:rsidRDefault="00457185" w:rsidP="00457185">
            <w:r>
              <w:t>29&gt;0</w:t>
            </w:r>
          </w:p>
        </w:tc>
        <w:tc>
          <w:tcPr>
            <w:tcW w:w="1488" w:type="dxa"/>
          </w:tcPr>
          <w:p w:rsidR="00457185" w:rsidRDefault="009035A9" w:rsidP="00457185">
            <w:r>
              <w:t>T</w:t>
            </w:r>
            <w:r>
              <w:t>o the determine the highest English</w:t>
            </w:r>
            <w:r>
              <w:t xml:space="preserve"> average</w:t>
            </w:r>
          </w:p>
        </w:tc>
        <w:tc>
          <w:tcPr>
            <w:tcW w:w="1323" w:type="dxa"/>
          </w:tcPr>
          <w:p w:rsidR="00457185" w:rsidRDefault="00457185" w:rsidP="00457185"/>
        </w:tc>
        <w:tc>
          <w:tcPr>
            <w:tcW w:w="1248" w:type="dxa"/>
          </w:tcPr>
          <w:p w:rsidR="00457185" w:rsidRDefault="00457185" w:rsidP="00457185"/>
        </w:tc>
      </w:tr>
      <w:tr w:rsidR="00457185" w:rsidTr="009035A9">
        <w:trPr>
          <w:trHeight w:val="1257"/>
        </w:trPr>
        <w:tc>
          <w:tcPr>
            <w:tcW w:w="2389" w:type="dxa"/>
          </w:tcPr>
          <w:p w:rsidR="00457185" w:rsidRDefault="00457185" w:rsidP="00457185">
            <w:proofErr w:type="spellStart"/>
            <w:r>
              <w:t>heighestInteSciStudent</w:t>
            </w:r>
            <w:proofErr w:type="spellEnd"/>
          </w:p>
        </w:tc>
        <w:tc>
          <w:tcPr>
            <w:tcW w:w="1340" w:type="dxa"/>
          </w:tcPr>
          <w:p w:rsidR="00457185" w:rsidRDefault="00457185" w:rsidP="00457185">
            <w:r>
              <w:t>String</w:t>
            </w:r>
          </w:p>
        </w:tc>
        <w:tc>
          <w:tcPr>
            <w:tcW w:w="1228" w:type="dxa"/>
          </w:tcPr>
          <w:p w:rsidR="00457185" w:rsidRDefault="00457185" w:rsidP="00457185">
            <w:r>
              <w:t>Jan</w:t>
            </w:r>
          </w:p>
        </w:tc>
        <w:tc>
          <w:tcPr>
            <w:tcW w:w="1488" w:type="dxa"/>
          </w:tcPr>
          <w:p w:rsidR="009035A9" w:rsidRDefault="009035A9" w:rsidP="009035A9">
            <w:r>
              <w:t xml:space="preserve">To determine the name of </w:t>
            </w:r>
          </w:p>
          <w:p w:rsidR="00457185" w:rsidRDefault="009035A9" w:rsidP="009035A9">
            <w:r>
              <w:t xml:space="preserve">The </w:t>
            </w:r>
            <w:r>
              <w:t xml:space="preserve">student with the highest Integrated Science </w:t>
            </w:r>
            <w:r>
              <w:t>average</w:t>
            </w:r>
          </w:p>
        </w:tc>
        <w:tc>
          <w:tcPr>
            <w:tcW w:w="1323" w:type="dxa"/>
          </w:tcPr>
          <w:p w:rsidR="00457185" w:rsidRDefault="00457185" w:rsidP="00457185"/>
        </w:tc>
        <w:tc>
          <w:tcPr>
            <w:tcW w:w="1248" w:type="dxa"/>
          </w:tcPr>
          <w:p w:rsidR="00457185" w:rsidRDefault="00457185" w:rsidP="00457185"/>
        </w:tc>
      </w:tr>
      <w:tr w:rsidR="009035A9" w:rsidTr="009035A9">
        <w:trPr>
          <w:trHeight w:val="1257"/>
        </w:trPr>
        <w:tc>
          <w:tcPr>
            <w:tcW w:w="2389" w:type="dxa"/>
          </w:tcPr>
          <w:p w:rsidR="009035A9" w:rsidRDefault="009035A9" w:rsidP="00457185">
            <w:proofErr w:type="spellStart"/>
            <w:r>
              <w:t>he</w:t>
            </w:r>
            <w:r>
              <w:t>ighestInteSci</w:t>
            </w:r>
            <w:proofErr w:type="spellEnd"/>
          </w:p>
        </w:tc>
        <w:tc>
          <w:tcPr>
            <w:tcW w:w="1340" w:type="dxa"/>
          </w:tcPr>
          <w:p w:rsidR="009035A9" w:rsidRDefault="009035A9" w:rsidP="00457185">
            <w:r>
              <w:t>integer</w:t>
            </w:r>
          </w:p>
        </w:tc>
        <w:tc>
          <w:tcPr>
            <w:tcW w:w="1228" w:type="dxa"/>
          </w:tcPr>
          <w:p w:rsidR="009035A9" w:rsidRDefault="009035A9" w:rsidP="00457185"/>
        </w:tc>
        <w:tc>
          <w:tcPr>
            <w:tcW w:w="1488" w:type="dxa"/>
          </w:tcPr>
          <w:p w:rsidR="009035A9" w:rsidRDefault="009035A9" w:rsidP="009035A9">
            <w:r>
              <w:t>T</w:t>
            </w:r>
            <w:r>
              <w:t>o the determine the highest Integrated Science</w:t>
            </w:r>
            <w:r>
              <w:t xml:space="preserve"> average</w:t>
            </w:r>
          </w:p>
        </w:tc>
        <w:tc>
          <w:tcPr>
            <w:tcW w:w="1323" w:type="dxa"/>
          </w:tcPr>
          <w:p w:rsidR="009035A9" w:rsidRDefault="009035A9" w:rsidP="00457185"/>
        </w:tc>
        <w:tc>
          <w:tcPr>
            <w:tcW w:w="1248" w:type="dxa"/>
          </w:tcPr>
          <w:p w:rsidR="009035A9" w:rsidRDefault="009035A9" w:rsidP="00457185"/>
        </w:tc>
      </w:tr>
      <w:tr w:rsidR="009035A9" w:rsidTr="009035A9">
        <w:trPr>
          <w:trHeight w:val="1257"/>
        </w:trPr>
        <w:tc>
          <w:tcPr>
            <w:tcW w:w="2389" w:type="dxa"/>
          </w:tcPr>
          <w:p w:rsidR="009035A9" w:rsidRDefault="009035A9" w:rsidP="009035A9">
            <w:proofErr w:type="spellStart"/>
            <w:r>
              <w:t>heighestPhysEdStudent</w:t>
            </w:r>
            <w:proofErr w:type="spellEnd"/>
          </w:p>
        </w:tc>
        <w:tc>
          <w:tcPr>
            <w:tcW w:w="1340" w:type="dxa"/>
          </w:tcPr>
          <w:p w:rsidR="009035A9" w:rsidRDefault="009035A9" w:rsidP="009035A9">
            <w:r>
              <w:t>String</w:t>
            </w:r>
          </w:p>
        </w:tc>
        <w:tc>
          <w:tcPr>
            <w:tcW w:w="1228" w:type="dxa"/>
          </w:tcPr>
          <w:p w:rsidR="009035A9" w:rsidRDefault="009035A9" w:rsidP="009035A9">
            <w:r>
              <w:t>Jan</w:t>
            </w:r>
          </w:p>
        </w:tc>
        <w:tc>
          <w:tcPr>
            <w:tcW w:w="1488" w:type="dxa"/>
          </w:tcPr>
          <w:p w:rsidR="009035A9" w:rsidRDefault="009035A9" w:rsidP="009035A9">
            <w:r>
              <w:t xml:space="preserve">To determine the name of </w:t>
            </w:r>
          </w:p>
          <w:p w:rsidR="009035A9" w:rsidRDefault="009035A9" w:rsidP="009035A9">
            <w:r>
              <w:t>t</w:t>
            </w:r>
            <w:r>
              <w:t>he student with the highest Integrated Science average</w:t>
            </w:r>
          </w:p>
        </w:tc>
        <w:tc>
          <w:tcPr>
            <w:tcW w:w="1323" w:type="dxa"/>
          </w:tcPr>
          <w:p w:rsidR="009035A9" w:rsidRDefault="009035A9" w:rsidP="009035A9"/>
        </w:tc>
        <w:tc>
          <w:tcPr>
            <w:tcW w:w="1248" w:type="dxa"/>
          </w:tcPr>
          <w:p w:rsidR="009035A9" w:rsidRDefault="009035A9" w:rsidP="009035A9"/>
        </w:tc>
      </w:tr>
      <w:tr w:rsidR="009035A9" w:rsidTr="009035A9">
        <w:trPr>
          <w:trHeight w:val="1257"/>
        </w:trPr>
        <w:tc>
          <w:tcPr>
            <w:tcW w:w="2389" w:type="dxa"/>
          </w:tcPr>
          <w:p w:rsidR="009035A9" w:rsidRDefault="009035A9" w:rsidP="009035A9">
            <w:proofErr w:type="spellStart"/>
            <w:r>
              <w:t>heighestPhyEd</w:t>
            </w:r>
            <w:proofErr w:type="spellEnd"/>
          </w:p>
        </w:tc>
        <w:tc>
          <w:tcPr>
            <w:tcW w:w="1340" w:type="dxa"/>
          </w:tcPr>
          <w:p w:rsidR="009035A9" w:rsidRDefault="009035A9" w:rsidP="009035A9">
            <w:r>
              <w:t>Integer</w:t>
            </w:r>
          </w:p>
        </w:tc>
        <w:tc>
          <w:tcPr>
            <w:tcW w:w="1228" w:type="dxa"/>
          </w:tcPr>
          <w:p w:rsidR="009035A9" w:rsidRDefault="009035A9" w:rsidP="009035A9">
            <w:r>
              <w:t>39&gt;0</w:t>
            </w:r>
          </w:p>
        </w:tc>
        <w:tc>
          <w:tcPr>
            <w:tcW w:w="1488" w:type="dxa"/>
          </w:tcPr>
          <w:p w:rsidR="009035A9" w:rsidRDefault="009035A9" w:rsidP="009035A9">
            <w:r>
              <w:t xml:space="preserve">To the determine the highest </w:t>
            </w:r>
            <w:r>
              <w:t xml:space="preserve">physical education </w:t>
            </w:r>
            <w:r>
              <w:t>average</w:t>
            </w:r>
          </w:p>
        </w:tc>
        <w:tc>
          <w:tcPr>
            <w:tcW w:w="1323" w:type="dxa"/>
          </w:tcPr>
          <w:p w:rsidR="009035A9" w:rsidRDefault="009035A9" w:rsidP="009035A9"/>
        </w:tc>
        <w:tc>
          <w:tcPr>
            <w:tcW w:w="1248" w:type="dxa"/>
          </w:tcPr>
          <w:p w:rsidR="009035A9" w:rsidRDefault="009035A9" w:rsidP="009035A9"/>
        </w:tc>
      </w:tr>
      <w:tr w:rsidR="009035A9" w:rsidTr="009035A9">
        <w:trPr>
          <w:trHeight w:val="1257"/>
        </w:trPr>
        <w:tc>
          <w:tcPr>
            <w:tcW w:w="2389" w:type="dxa"/>
          </w:tcPr>
          <w:p w:rsidR="009035A9" w:rsidRDefault="009035A9" w:rsidP="009035A9">
            <w:proofErr w:type="spellStart"/>
            <w:r>
              <w:t>averageGrade</w:t>
            </w:r>
            <w:proofErr w:type="spellEnd"/>
          </w:p>
        </w:tc>
        <w:tc>
          <w:tcPr>
            <w:tcW w:w="1340" w:type="dxa"/>
          </w:tcPr>
          <w:p w:rsidR="009035A9" w:rsidRDefault="009035A9" w:rsidP="009035A9">
            <w:r>
              <w:t>Real</w:t>
            </w:r>
          </w:p>
        </w:tc>
        <w:tc>
          <w:tcPr>
            <w:tcW w:w="1228" w:type="dxa"/>
          </w:tcPr>
          <w:p w:rsidR="009035A9" w:rsidRDefault="009035A9" w:rsidP="009035A9">
            <w:r>
              <w:t>52</w:t>
            </w:r>
          </w:p>
        </w:tc>
        <w:tc>
          <w:tcPr>
            <w:tcW w:w="1488" w:type="dxa"/>
          </w:tcPr>
          <w:p w:rsidR="009035A9" w:rsidRDefault="009035A9" w:rsidP="009035A9">
            <w:r>
              <w:t>To</w:t>
            </w:r>
          </w:p>
        </w:tc>
        <w:tc>
          <w:tcPr>
            <w:tcW w:w="1323" w:type="dxa"/>
          </w:tcPr>
          <w:p w:rsidR="009035A9" w:rsidRDefault="009035A9" w:rsidP="009035A9"/>
        </w:tc>
        <w:tc>
          <w:tcPr>
            <w:tcW w:w="1248" w:type="dxa"/>
          </w:tcPr>
          <w:p w:rsidR="009035A9" w:rsidRDefault="009035A9" w:rsidP="009035A9"/>
        </w:tc>
      </w:tr>
      <w:tr w:rsidR="009035A9" w:rsidTr="009035A9">
        <w:trPr>
          <w:trHeight w:val="1257"/>
        </w:trPr>
        <w:tc>
          <w:tcPr>
            <w:tcW w:w="2389" w:type="dxa"/>
          </w:tcPr>
          <w:p w:rsidR="009035A9" w:rsidRDefault="009035A9" w:rsidP="009035A9">
            <w:proofErr w:type="spellStart"/>
            <w:r>
              <w:lastRenderedPageBreak/>
              <w:t>ptr</w:t>
            </w:r>
            <w:proofErr w:type="spellEnd"/>
          </w:p>
        </w:tc>
        <w:tc>
          <w:tcPr>
            <w:tcW w:w="1340" w:type="dxa"/>
          </w:tcPr>
          <w:p w:rsidR="009035A9" w:rsidRDefault="009035A9" w:rsidP="009035A9"/>
        </w:tc>
        <w:tc>
          <w:tcPr>
            <w:tcW w:w="1228" w:type="dxa"/>
          </w:tcPr>
          <w:p w:rsidR="009035A9" w:rsidRDefault="009035A9" w:rsidP="009035A9"/>
        </w:tc>
        <w:tc>
          <w:tcPr>
            <w:tcW w:w="1488" w:type="dxa"/>
          </w:tcPr>
          <w:p w:rsidR="009035A9" w:rsidRDefault="009035A9" w:rsidP="009035A9"/>
        </w:tc>
        <w:tc>
          <w:tcPr>
            <w:tcW w:w="1323" w:type="dxa"/>
          </w:tcPr>
          <w:p w:rsidR="009035A9" w:rsidRDefault="009035A9" w:rsidP="009035A9"/>
        </w:tc>
        <w:tc>
          <w:tcPr>
            <w:tcW w:w="1248" w:type="dxa"/>
          </w:tcPr>
          <w:p w:rsidR="009035A9" w:rsidRDefault="009035A9" w:rsidP="009035A9"/>
        </w:tc>
      </w:tr>
      <w:tr w:rsidR="009035A9" w:rsidTr="009035A9">
        <w:trPr>
          <w:trHeight w:val="1257"/>
        </w:trPr>
        <w:tc>
          <w:tcPr>
            <w:tcW w:w="2389" w:type="dxa"/>
          </w:tcPr>
          <w:p w:rsidR="009035A9" w:rsidRDefault="009035A9" w:rsidP="009035A9">
            <w:proofErr w:type="spellStart"/>
            <w:r>
              <w:t>fullName</w:t>
            </w:r>
            <w:proofErr w:type="spellEnd"/>
          </w:p>
        </w:tc>
        <w:tc>
          <w:tcPr>
            <w:tcW w:w="1340" w:type="dxa"/>
          </w:tcPr>
          <w:p w:rsidR="009035A9" w:rsidRDefault="00622933" w:rsidP="009035A9">
            <w:r>
              <w:t>S</w:t>
            </w:r>
            <w:bookmarkStart w:id="0" w:name="_GoBack"/>
            <w:bookmarkEnd w:id="0"/>
            <w:r w:rsidR="009035A9">
              <w:t>tring</w:t>
            </w:r>
          </w:p>
        </w:tc>
        <w:tc>
          <w:tcPr>
            <w:tcW w:w="1228" w:type="dxa"/>
          </w:tcPr>
          <w:p w:rsidR="009035A9" w:rsidRDefault="009035A9" w:rsidP="009035A9">
            <w:r>
              <w:t>Jan</w:t>
            </w:r>
          </w:p>
        </w:tc>
        <w:tc>
          <w:tcPr>
            <w:tcW w:w="1488" w:type="dxa"/>
          </w:tcPr>
          <w:p w:rsidR="009035A9" w:rsidRDefault="009035A9" w:rsidP="009035A9"/>
        </w:tc>
        <w:tc>
          <w:tcPr>
            <w:tcW w:w="1323" w:type="dxa"/>
          </w:tcPr>
          <w:p w:rsidR="009035A9" w:rsidRDefault="009035A9" w:rsidP="009035A9"/>
        </w:tc>
        <w:tc>
          <w:tcPr>
            <w:tcW w:w="1248" w:type="dxa"/>
          </w:tcPr>
          <w:p w:rsidR="009035A9" w:rsidRDefault="009035A9" w:rsidP="009035A9"/>
        </w:tc>
      </w:tr>
    </w:tbl>
    <w:p w:rsidR="006E3E4D" w:rsidRDefault="006E3E4D"/>
    <w:sectPr w:rsidR="006E3E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jI3sDQ1srQwNzJS0lEKTi0uzszPAykwrAUADMEwHywAAAA="/>
  </w:docVars>
  <w:rsids>
    <w:rsidRoot w:val="004E4D99"/>
    <w:rsid w:val="0011310B"/>
    <w:rsid w:val="001915BF"/>
    <w:rsid w:val="00457185"/>
    <w:rsid w:val="004E4D99"/>
    <w:rsid w:val="00572995"/>
    <w:rsid w:val="00622933"/>
    <w:rsid w:val="006E3E4D"/>
    <w:rsid w:val="00786401"/>
    <w:rsid w:val="008D4B4A"/>
    <w:rsid w:val="009035A9"/>
    <w:rsid w:val="00916266"/>
    <w:rsid w:val="00BC16ED"/>
    <w:rsid w:val="00CE151E"/>
    <w:rsid w:val="00E700EF"/>
    <w:rsid w:val="00F85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J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5C23596-DBBF-49AF-9A86-9D3F607FF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JM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4D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2</TotalTime>
  <Pages>5</Pages>
  <Words>410</Words>
  <Characters>234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iljohnson87@gmail.com</dc:creator>
  <cp:keywords/>
  <dc:description/>
  <cp:lastModifiedBy>aneiljohnson87@gmail.com</cp:lastModifiedBy>
  <cp:revision>3</cp:revision>
  <dcterms:created xsi:type="dcterms:W3CDTF">2019-03-25T21:24:00Z</dcterms:created>
  <dcterms:modified xsi:type="dcterms:W3CDTF">2019-03-26T02:43:00Z</dcterms:modified>
</cp:coreProperties>
</file>